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6A35F6" w14:textId="45C93B3D" w:rsidR="001A12D9" w:rsidRDefault="001A12D9" w:rsidP="00D9556D">
      <w:pPr>
        <w:rPr>
          <w:rFonts w:cstheme="minorHAnsi"/>
        </w:rPr>
      </w:pPr>
      <w:r>
        <w:t>Chapter 1 Project</w:t>
      </w:r>
      <w:r w:rsidR="00D9556D">
        <w:t>s</w:t>
      </w:r>
      <w:r>
        <w:t xml:space="preserve"> </w:t>
      </w:r>
    </w:p>
    <w:p w14:paraId="08A4FCB5" w14:textId="77777777" w:rsidR="001A12D9" w:rsidRPr="00126DE9" w:rsidRDefault="001A12D9" w:rsidP="001A12D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F0FFB">
        <w:rPr>
          <w:rFonts w:cstheme="minorHAnsi"/>
          <w:b/>
          <w:bCs/>
        </w:rPr>
        <w:t>3.</w:t>
      </w:r>
      <w:r w:rsidRPr="00126DE9">
        <w:rPr>
          <w:rFonts w:cstheme="minorHAnsi"/>
        </w:rPr>
        <w:t xml:space="preserve"> </w:t>
      </w:r>
      <w:r w:rsidRPr="00A41113">
        <w:rPr>
          <w:rFonts w:cstheme="minorHAnsi"/>
          <w:b/>
          <w:bCs/>
        </w:rPr>
        <w:t>Evaluate the following code at a shell prompt: print ("Your name is", name).</w:t>
      </w:r>
      <w:r>
        <w:rPr>
          <w:rFonts w:cstheme="minorHAnsi"/>
          <w:b/>
          <w:bCs/>
        </w:rPr>
        <w:t xml:space="preserve"> </w:t>
      </w:r>
      <w:r w:rsidRPr="00A41113">
        <w:rPr>
          <w:rFonts w:cstheme="minorHAnsi"/>
          <w:b/>
          <w:bCs/>
        </w:rPr>
        <w:t>Then assign name an appropriate value and evaluate the statement again</w:t>
      </w:r>
      <w:r w:rsidRPr="00126DE9">
        <w:rPr>
          <w:rFonts w:cstheme="minorHAnsi"/>
        </w:rPr>
        <w:t>.</w:t>
      </w:r>
    </w:p>
    <w:p w14:paraId="3C7F532B" w14:textId="77777777" w:rsidR="001A12D9" w:rsidRDefault="001A12D9" w:rsidP="001A12D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BA660EC" w14:textId="00766B17" w:rsidR="001A12D9" w:rsidRPr="00044F9E" w:rsidRDefault="001A12D9" w:rsidP="001A12D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ab/>
      </w:r>
      <w:proofErr w:type="gramStart"/>
      <w:r w:rsidR="00CC0591">
        <w:rPr>
          <w:rFonts w:cstheme="minorHAnsi"/>
        </w:rPr>
        <w:t>name</w:t>
      </w:r>
      <w:proofErr w:type="gramEnd"/>
      <w:r w:rsidR="00CC0591">
        <w:rPr>
          <w:rFonts w:cstheme="minorHAnsi"/>
        </w:rPr>
        <w:t xml:space="preserve"> = "James Powell</w:t>
      </w:r>
      <w:r w:rsidRPr="00044F9E">
        <w:rPr>
          <w:rFonts w:cstheme="minorHAnsi"/>
        </w:rPr>
        <w:t>"</w:t>
      </w:r>
    </w:p>
    <w:p w14:paraId="38E148CD" w14:textId="77777777" w:rsidR="001A12D9" w:rsidRDefault="001A12D9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proofErr w:type="gramStart"/>
      <w:r w:rsidRPr="00044F9E">
        <w:rPr>
          <w:rFonts w:cstheme="minorHAnsi"/>
        </w:rPr>
        <w:t>print(</w:t>
      </w:r>
      <w:proofErr w:type="gramEnd"/>
      <w:r w:rsidRPr="00044F9E">
        <w:rPr>
          <w:rFonts w:cstheme="minorHAnsi"/>
        </w:rPr>
        <w:t xml:space="preserve">"Your name </w:t>
      </w:r>
      <w:proofErr w:type="spellStart"/>
      <w:r w:rsidRPr="00044F9E">
        <w:rPr>
          <w:rFonts w:cstheme="minorHAnsi"/>
        </w:rPr>
        <w:t>is",name</w:t>
      </w:r>
      <w:proofErr w:type="spellEnd"/>
      <w:r w:rsidRPr="00044F9E">
        <w:rPr>
          <w:rFonts w:cstheme="minorHAnsi"/>
        </w:rPr>
        <w:t>)</w:t>
      </w:r>
    </w:p>
    <w:p w14:paraId="35B2BF1C" w14:textId="77777777" w:rsidR="001A12D9" w:rsidRDefault="001A12D9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255A5876" w14:textId="67C712D9" w:rsidR="001A12D9" w:rsidRPr="00044F9E" w:rsidRDefault="00CC0591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>
        <w:rPr>
          <w:rFonts w:cstheme="minorHAnsi"/>
        </w:rPr>
        <w:t>= RESTART: C:\Users\JamesPowell</w:t>
      </w:r>
      <w:r w:rsidR="001A12D9" w:rsidRPr="00044F9E">
        <w:rPr>
          <w:rFonts w:cstheme="minorHAnsi"/>
        </w:rPr>
        <w:t>\Documents\CIS-087 Python\Python Shell\Your name is.py</w:t>
      </w:r>
    </w:p>
    <w:p w14:paraId="16005EB1" w14:textId="7AD580E6" w:rsidR="001A12D9" w:rsidRPr="00044F9E" w:rsidRDefault="00CC0591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>
        <w:rPr>
          <w:rFonts w:cstheme="minorHAnsi"/>
        </w:rPr>
        <w:t xml:space="preserve">Your name is James Powell </w:t>
      </w:r>
    </w:p>
    <w:p w14:paraId="273D6C24" w14:textId="4360D4BE" w:rsidR="001A12D9" w:rsidRDefault="001A12D9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  <w:r w:rsidRPr="00044F9E">
        <w:rPr>
          <w:rFonts w:cstheme="minorHAnsi"/>
        </w:rPr>
        <w:t>&gt;&gt;&gt;</w:t>
      </w:r>
    </w:p>
    <w:p w14:paraId="74CE60D3" w14:textId="2C657CC2" w:rsidR="00D9556D" w:rsidRDefault="00D9556D" w:rsidP="00D9556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C6FECED" w14:textId="0B94CB59" w:rsidR="00D9556D" w:rsidRDefault="00CF0A05" w:rsidP="00D9556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6649D971" wp14:editId="4A6A933E">
            <wp:extent cx="6551351" cy="201930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7C3313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6264" cy="2023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86FAA" w14:textId="3EF164C5" w:rsidR="00D9556D" w:rsidRDefault="00D9556D" w:rsidP="00D9556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DB3A94A" w14:textId="00725FEB" w:rsidR="00D9556D" w:rsidRDefault="00D9556D" w:rsidP="00D9556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ED65A4A" w14:textId="4052B142" w:rsidR="00D9556D" w:rsidRDefault="00D9556D" w:rsidP="00D9556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F671741" w14:textId="70F3F020" w:rsidR="00D9556D" w:rsidRDefault="00D9556D" w:rsidP="00D9556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95001D2" w14:textId="6D62BB6A" w:rsidR="00D9556D" w:rsidRDefault="00D9556D" w:rsidP="00D9556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FBCC172" w14:textId="07564102" w:rsidR="00D9556D" w:rsidRDefault="00D9556D" w:rsidP="00D9556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bookmarkStart w:id="0" w:name="_GoBack"/>
      <w:bookmarkEnd w:id="0"/>
    </w:p>
    <w:p w14:paraId="0DBB889A" w14:textId="049A3DBF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7AFE4BE2" w14:textId="08B229E5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35FDF55B" w14:textId="6ABA829E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1031CA15" w14:textId="61224392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7A871DDD" w14:textId="2C91A1B8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69F5E230" w14:textId="18F33D2E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467EDD36" w14:textId="0BF92FBF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71A95EAB" w14:textId="09A1AD60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1A84FB0B" w14:textId="7A9F8D30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55F8737B" w14:textId="37731811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556F0A9B" w14:textId="1FF6D29F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5AFAF055" w14:textId="67E2CD29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02E58766" w14:textId="3A87FDF1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0E25CEA3" w14:textId="5B7503A7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3319FF9A" w14:textId="076F79EF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5AA58822" w14:textId="1B64770A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783789AE" w14:textId="05A9CA41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5DC0E4C5" w14:textId="4C154C82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6824E320" w14:textId="6A2A42E6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7255708E" w14:textId="52CBF338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753E7A17" w14:textId="78DEC0E2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149A9A1C" w14:textId="0A16EF54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2CE8241C" w14:textId="60BE21A8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791E21EA" w14:textId="1407FFD4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11EE1833" w14:textId="76230822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38FBF59D" w14:textId="350A6C37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6BE64E33" w14:textId="7D52DAA8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6E9B6108" w14:textId="59E64F70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73826C4D" w14:textId="6D81C666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26A51DC9" w14:textId="27745CB2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3614E6BE" w14:textId="5AE4C4D7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15604054" w14:textId="28909049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4CFC1C15" w14:textId="7ECE2A1E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4632AE98" w14:textId="2160D410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1AB4314C" w14:textId="0DD3EF07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16859EC9" w14:textId="1F294430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0D299DA3" w14:textId="10913289" w:rsidR="00D9556D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p w14:paraId="2D4C6DB7" w14:textId="77777777" w:rsidR="00D9556D" w:rsidRPr="00126DE9" w:rsidRDefault="00D9556D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</w:rPr>
      </w:pPr>
    </w:p>
    <w:sectPr w:rsidR="00D9556D" w:rsidRPr="00126DE9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1C50B7" w14:textId="77777777" w:rsidR="00D16D72" w:rsidRDefault="00D16D72" w:rsidP="00D9556D">
      <w:pPr>
        <w:spacing w:after="0" w:line="240" w:lineRule="auto"/>
      </w:pPr>
      <w:r>
        <w:separator/>
      </w:r>
    </w:p>
  </w:endnote>
  <w:endnote w:type="continuationSeparator" w:id="0">
    <w:p w14:paraId="4FFF80C6" w14:textId="77777777" w:rsidR="00D16D72" w:rsidRDefault="00D16D72" w:rsidP="00D955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8940A8" w14:textId="77777777" w:rsidR="00D9556D" w:rsidRDefault="00D955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3A5E15" w14:textId="77777777" w:rsidR="00D16D72" w:rsidRDefault="00D16D72" w:rsidP="00D9556D">
      <w:pPr>
        <w:spacing w:after="0" w:line="240" w:lineRule="auto"/>
      </w:pPr>
      <w:r>
        <w:separator/>
      </w:r>
    </w:p>
  </w:footnote>
  <w:footnote w:type="continuationSeparator" w:id="0">
    <w:p w14:paraId="099353E2" w14:textId="77777777" w:rsidR="00D16D72" w:rsidRDefault="00D16D72" w:rsidP="00D955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MzcwMTc2MzQ0NTFR0lEKTi0uzszPAykwqgUAEQmkdCwAAAA="/>
  </w:docVars>
  <w:rsids>
    <w:rsidRoot w:val="001A12D9"/>
    <w:rsid w:val="001A12D9"/>
    <w:rsid w:val="002B163E"/>
    <w:rsid w:val="007C3770"/>
    <w:rsid w:val="009F3FC2"/>
    <w:rsid w:val="00AB287A"/>
    <w:rsid w:val="00B42232"/>
    <w:rsid w:val="00CC0591"/>
    <w:rsid w:val="00CF0A05"/>
    <w:rsid w:val="00D16D72"/>
    <w:rsid w:val="00D95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D34CD"/>
  <w15:chartTrackingRefBased/>
  <w15:docId w15:val="{25F58966-47D1-4DC8-A4EC-FC5DA8839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55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556D"/>
  </w:style>
  <w:style w:type="paragraph" w:styleId="Footer">
    <w:name w:val="footer"/>
    <w:basedOn w:val="Normal"/>
    <w:link w:val="FooterChar"/>
    <w:uiPriority w:val="99"/>
    <w:unhideWhenUsed/>
    <w:rsid w:val="00D955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55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Flores</dc:creator>
  <cp:keywords/>
  <dc:description/>
  <cp:lastModifiedBy>jphome</cp:lastModifiedBy>
  <cp:revision>4</cp:revision>
  <dcterms:created xsi:type="dcterms:W3CDTF">2020-02-16T22:56:00Z</dcterms:created>
  <dcterms:modified xsi:type="dcterms:W3CDTF">2020-02-17T19:42:00Z</dcterms:modified>
</cp:coreProperties>
</file>